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FA843" w14:textId="5258EB5A" w:rsidR="007A63E4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 xml:space="preserve">Date of the meeting: </w:t>
      </w:r>
      <w:r w:rsidR="006C55F8">
        <w:rPr>
          <w:rFonts w:ascii="Arial" w:hAnsi="Arial" w:cs="Arial"/>
          <w:i/>
          <w:iCs/>
          <w:sz w:val="24"/>
          <w:szCs w:val="28"/>
        </w:rPr>
        <w:t>1</w:t>
      </w:r>
      <w:r w:rsidR="00C84EF6">
        <w:rPr>
          <w:rFonts w:ascii="Arial" w:hAnsi="Arial" w:cs="Arial"/>
          <w:i/>
          <w:iCs/>
          <w:sz w:val="24"/>
          <w:szCs w:val="28"/>
        </w:rPr>
        <w:t>7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. </w:t>
      </w:r>
      <w:r w:rsidR="00795EED">
        <w:rPr>
          <w:rFonts w:ascii="Arial" w:hAnsi="Arial" w:cs="Arial"/>
          <w:i/>
          <w:iCs/>
          <w:sz w:val="24"/>
          <w:szCs w:val="28"/>
        </w:rPr>
        <w:t>M</w:t>
      </w:r>
      <w:r w:rsidR="00795EED">
        <w:rPr>
          <w:rFonts w:ascii="Arial" w:hAnsi="Arial" w:cs="Arial" w:hint="eastAsia"/>
          <w:i/>
          <w:iCs/>
          <w:sz w:val="24"/>
          <w:szCs w:val="28"/>
        </w:rPr>
        <w:t>ay</w:t>
      </w:r>
      <w:r w:rsidRPr="00D3054A">
        <w:rPr>
          <w:rFonts w:ascii="Arial" w:hAnsi="Arial" w:cs="Arial"/>
          <w:i/>
          <w:iCs/>
          <w:sz w:val="24"/>
          <w:szCs w:val="28"/>
        </w:rPr>
        <w:t>. 202</w:t>
      </w:r>
      <w:r w:rsidR="008207F8">
        <w:rPr>
          <w:rFonts w:ascii="Arial" w:hAnsi="Arial" w:cs="Arial"/>
          <w:i/>
          <w:iCs/>
          <w:sz w:val="24"/>
          <w:szCs w:val="28"/>
        </w:rPr>
        <w:t>2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 </w:t>
      </w:r>
      <w:r w:rsidR="00343304">
        <w:rPr>
          <w:rFonts w:ascii="Arial" w:hAnsi="Arial" w:cs="Arial"/>
          <w:i/>
          <w:iCs/>
          <w:sz w:val="24"/>
          <w:szCs w:val="28"/>
        </w:rPr>
        <w:t>1</w:t>
      </w:r>
      <w:r w:rsidR="00347B6C">
        <w:rPr>
          <w:rFonts w:ascii="Arial" w:hAnsi="Arial" w:cs="Arial"/>
          <w:i/>
          <w:iCs/>
          <w:sz w:val="24"/>
          <w:szCs w:val="28"/>
        </w:rPr>
        <w:t>3</w:t>
      </w:r>
      <w:r w:rsidR="008F32B3">
        <w:rPr>
          <w:rFonts w:ascii="Arial" w:hAnsi="Arial" w:cs="Arial"/>
          <w:i/>
          <w:iCs/>
          <w:sz w:val="24"/>
          <w:szCs w:val="28"/>
        </w:rPr>
        <w:t>:</w:t>
      </w:r>
      <w:r w:rsidR="00343304">
        <w:rPr>
          <w:rFonts w:ascii="Arial" w:hAnsi="Arial" w:cs="Arial"/>
          <w:i/>
          <w:iCs/>
          <w:sz w:val="24"/>
          <w:szCs w:val="28"/>
        </w:rPr>
        <w:t>00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 – 1</w:t>
      </w:r>
      <w:r w:rsidR="006C55F8">
        <w:rPr>
          <w:rFonts w:ascii="Arial" w:hAnsi="Arial" w:cs="Arial"/>
          <w:i/>
          <w:iCs/>
          <w:sz w:val="24"/>
          <w:szCs w:val="28"/>
        </w:rPr>
        <w:t>3</w:t>
      </w:r>
      <w:r w:rsidR="008F32B3">
        <w:rPr>
          <w:rFonts w:ascii="Arial" w:hAnsi="Arial" w:cs="Arial"/>
          <w:i/>
          <w:iCs/>
          <w:sz w:val="24"/>
          <w:szCs w:val="28"/>
        </w:rPr>
        <w:t>:</w:t>
      </w:r>
      <w:r w:rsidR="006C55F8">
        <w:rPr>
          <w:rFonts w:ascii="Arial" w:hAnsi="Arial" w:cs="Arial"/>
          <w:i/>
          <w:iCs/>
          <w:sz w:val="24"/>
          <w:szCs w:val="28"/>
        </w:rPr>
        <w:t>4</w:t>
      </w:r>
      <w:r w:rsidR="00795EED">
        <w:rPr>
          <w:rFonts w:ascii="Arial" w:hAnsi="Arial" w:cs="Arial"/>
          <w:i/>
          <w:iCs/>
          <w:sz w:val="24"/>
          <w:szCs w:val="28"/>
        </w:rPr>
        <w:t>0</w:t>
      </w:r>
    </w:p>
    <w:p w14:paraId="1CBA7CCA" w14:textId="1F466019" w:rsidR="004A1D8B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>Meeting format: Teams</w:t>
      </w:r>
    </w:p>
    <w:p w14:paraId="69E16F1A" w14:textId="3D1B3FE9" w:rsidR="004A1D8B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>Attendees: ZZ</w:t>
      </w:r>
      <w:r w:rsidR="002B61EC">
        <w:rPr>
          <w:rFonts w:ascii="Arial" w:hAnsi="Arial" w:cs="Arial"/>
          <w:i/>
          <w:iCs/>
          <w:sz w:val="24"/>
          <w:szCs w:val="28"/>
        </w:rPr>
        <w:t>, Migue</w:t>
      </w:r>
      <w:r w:rsidR="000640E0">
        <w:rPr>
          <w:rFonts w:ascii="Arial" w:hAnsi="Arial" w:cs="Arial" w:hint="eastAsia"/>
          <w:i/>
          <w:iCs/>
          <w:sz w:val="24"/>
          <w:szCs w:val="28"/>
        </w:rPr>
        <w:t>,</w:t>
      </w:r>
      <w:r w:rsidR="000640E0">
        <w:rPr>
          <w:rFonts w:ascii="Arial" w:hAnsi="Arial" w:cs="Arial"/>
          <w:i/>
          <w:iCs/>
          <w:sz w:val="24"/>
          <w:szCs w:val="28"/>
        </w:rPr>
        <w:t xml:space="preserve"> </w:t>
      </w:r>
      <w:r w:rsidR="006D1BB5">
        <w:rPr>
          <w:rFonts w:ascii="Arial" w:hAnsi="Arial" w:cs="Arial"/>
          <w:i/>
          <w:iCs/>
          <w:sz w:val="24"/>
          <w:szCs w:val="28"/>
        </w:rPr>
        <w:t>Mine</w:t>
      </w:r>
    </w:p>
    <w:p w14:paraId="4193D936" w14:textId="77777777" w:rsidR="004A1D8B" w:rsidRPr="00D3054A" w:rsidRDefault="004A1D8B" w:rsidP="004A1D8B">
      <w:pPr>
        <w:rPr>
          <w:rFonts w:ascii="Arial" w:hAnsi="Arial" w:cs="Arial"/>
          <w:sz w:val="24"/>
          <w:szCs w:val="28"/>
        </w:rPr>
      </w:pPr>
    </w:p>
    <w:p w14:paraId="08093D2B" w14:textId="55904E45" w:rsidR="004A1D8B" w:rsidRPr="00D3054A" w:rsidRDefault="004A1D8B" w:rsidP="004A1D8B">
      <w:pPr>
        <w:rPr>
          <w:rFonts w:ascii="Arial" w:hAnsi="Arial" w:cs="Arial"/>
          <w:sz w:val="24"/>
          <w:szCs w:val="28"/>
        </w:rPr>
      </w:pPr>
      <w:r w:rsidRPr="00D3054A">
        <w:rPr>
          <w:rFonts w:ascii="Arial" w:hAnsi="Arial" w:cs="Arial"/>
          <w:sz w:val="24"/>
          <w:szCs w:val="28"/>
        </w:rPr>
        <w:t>Discussion points</w:t>
      </w:r>
    </w:p>
    <w:p w14:paraId="7E7E2516" w14:textId="284E9CAB" w:rsidR="002F2AAB" w:rsidRDefault="002F2AAB" w:rsidP="002F2AAB">
      <w:pPr>
        <w:pStyle w:val="a3"/>
        <w:widowControl/>
        <w:numPr>
          <w:ilvl w:val="0"/>
          <w:numId w:val="13"/>
        </w:numPr>
        <w:shd w:val="clear" w:color="auto" w:fill="FFFFFF"/>
        <w:spacing w:before="100" w:after="100"/>
        <w:ind w:right="1440" w:firstLineChars="0"/>
        <w:jc w:val="left"/>
        <w:textAlignment w:val="baseline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</w:t>
      </w:r>
      <w:r>
        <w:rPr>
          <w:rFonts w:ascii="Arial" w:hAnsi="Arial" w:cs="Arial" w:hint="eastAsia"/>
          <w:sz w:val="24"/>
          <w:szCs w:val="28"/>
        </w:rPr>
        <w:t>he</w:t>
      </w:r>
      <w:r>
        <w:rPr>
          <w:rFonts w:ascii="Arial" w:hAnsi="Arial" w:cs="Arial"/>
          <w:sz w:val="24"/>
          <w:szCs w:val="28"/>
        </w:rPr>
        <w:t xml:space="preserve"> Apple’s HealthKit SDK</w:t>
      </w:r>
    </w:p>
    <w:p w14:paraId="6ADD097C" w14:textId="486C5448" w:rsidR="002F2AAB" w:rsidRDefault="002F2AAB" w:rsidP="002F2AAB">
      <w:pPr>
        <w:pStyle w:val="a3"/>
        <w:widowControl/>
        <w:numPr>
          <w:ilvl w:val="0"/>
          <w:numId w:val="13"/>
        </w:numPr>
        <w:shd w:val="clear" w:color="auto" w:fill="FFFFFF"/>
        <w:spacing w:before="100" w:after="100"/>
        <w:ind w:right="1440" w:firstLineChars="0"/>
        <w:jc w:val="left"/>
        <w:textAlignment w:val="baseline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Some cases in NHS AI workspace</w:t>
      </w:r>
    </w:p>
    <w:p w14:paraId="32A0EE31" w14:textId="7779DA2B" w:rsidR="002F2AAB" w:rsidRPr="002F2AAB" w:rsidRDefault="002F2AAB" w:rsidP="002F2AAB">
      <w:pPr>
        <w:pStyle w:val="a3"/>
        <w:widowControl/>
        <w:numPr>
          <w:ilvl w:val="0"/>
          <w:numId w:val="13"/>
        </w:numPr>
        <w:shd w:val="clear" w:color="auto" w:fill="FFFFFF"/>
        <w:spacing w:before="100" w:after="100"/>
        <w:ind w:right="1440" w:firstLineChars="0"/>
        <w:jc w:val="left"/>
        <w:textAlignment w:val="baseline"/>
        <w:rPr>
          <w:rFonts w:ascii="Arial" w:hAnsi="Arial" w:cs="Arial" w:hint="eastAsia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R</w:t>
      </w:r>
      <w:r>
        <w:rPr>
          <w:rFonts w:ascii="Arial" w:hAnsi="Arial" w:cs="Arial"/>
          <w:sz w:val="24"/>
          <w:szCs w:val="28"/>
        </w:rPr>
        <w:t>eview of the method estimating the hemoglobin non-invasively</w:t>
      </w:r>
    </w:p>
    <w:p w14:paraId="3E50BF1C" w14:textId="54814698" w:rsidR="00E26E11" w:rsidRPr="002F2AAB" w:rsidRDefault="00E26E11" w:rsidP="002F2AAB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  <w:r w:rsidRPr="002F2AAB">
        <w:rPr>
          <w:rFonts w:ascii="Arial" w:hAnsi="Arial" w:cs="Arial"/>
          <w:sz w:val="24"/>
          <w:szCs w:val="28"/>
        </w:rPr>
        <w:t>Action points</w:t>
      </w:r>
    </w:p>
    <w:p w14:paraId="61DC0837" w14:textId="71FDB848" w:rsidR="002F2AAB" w:rsidRPr="006D1BB5" w:rsidRDefault="000640E0" w:rsidP="002F2AAB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Make more research about PPG sensor, make a proposal for starting to collect the data</w:t>
      </w:r>
    </w:p>
    <w:p w14:paraId="234A3C14" w14:textId="791282D9" w:rsidR="006D1BB5" w:rsidRDefault="000640E0" w:rsidP="006D1BB5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T</w:t>
      </w:r>
      <w:r>
        <w:rPr>
          <w:rFonts w:ascii="Arial" w:hAnsi="Arial" w:cs="Arial"/>
          <w:sz w:val="24"/>
          <w:szCs w:val="28"/>
        </w:rPr>
        <w:t xml:space="preserve">ry to </w:t>
      </w:r>
      <w:r w:rsidR="003A5B05">
        <w:rPr>
          <w:rFonts w:ascii="Arial" w:hAnsi="Arial" w:cs="Arial"/>
          <w:sz w:val="24"/>
          <w:szCs w:val="28"/>
        </w:rPr>
        <w:t>predict the hemoglobin based on MIMIC III dataset by some simple features.</w:t>
      </w:r>
    </w:p>
    <w:p w14:paraId="5632B584" w14:textId="35A1858C" w:rsidR="003A5B05" w:rsidRPr="006D1BB5" w:rsidRDefault="003A5B05" w:rsidP="006D1BB5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Attend the course ‘writing the data management plan’</w:t>
      </w:r>
    </w:p>
    <w:sectPr w:rsidR="003A5B05" w:rsidRPr="006D1B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C0638" w14:textId="77777777" w:rsidR="00803D62" w:rsidRDefault="00803D62" w:rsidP="00207A5D">
      <w:r>
        <w:separator/>
      </w:r>
    </w:p>
  </w:endnote>
  <w:endnote w:type="continuationSeparator" w:id="0">
    <w:p w14:paraId="25822931" w14:textId="77777777" w:rsidR="00803D62" w:rsidRDefault="00803D62" w:rsidP="0020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CE0A9" w14:textId="77777777" w:rsidR="00803D62" w:rsidRDefault="00803D62" w:rsidP="00207A5D">
      <w:r>
        <w:separator/>
      </w:r>
    </w:p>
  </w:footnote>
  <w:footnote w:type="continuationSeparator" w:id="0">
    <w:p w14:paraId="130A6BE8" w14:textId="77777777" w:rsidR="00803D62" w:rsidRDefault="00803D62" w:rsidP="0020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6AC5"/>
    <w:multiLevelType w:val="hybridMultilevel"/>
    <w:tmpl w:val="5C9A0ADE"/>
    <w:lvl w:ilvl="0" w:tplc="B5E813D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563226"/>
    <w:multiLevelType w:val="hybridMultilevel"/>
    <w:tmpl w:val="464AEAC2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83179F"/>
    <w:multiLevelType w:val="hybridMultilevel"/>
    <w:tmpl w:val="985C8688"/>
    <w:lvl w:ilvl="0" w:tplc="DAFEC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D34094"/>
    <w:multiLevelType w:val="hybridMultilevel"/>
    <w:tmpl w:val="5066EFF8"/>
    <w:lvl w:ilvl="0" w:tplc="4C722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15954"/>
    <w:multiLevelType w:val="hybridMultilevel"/>
    <w:tmpl w:val="B0286902"/>
    <w:lvl w:ilvl="0" w:tplc="1D524C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B50411"/>
    <w:multiLevelType w:val="hybridMultilevel"/>
    <w:tmpl w:val="F824FF4C"/>
    <w:lvl w:ilvl="0" w:tplc="677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0AA3330"/>
    <w:multiLevelType w:val="hybridMultilevel"/>
    <w:tmpl w:val="CB040D2E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022182"/>
    <w:multiLevelType w:val="hybridMultilevel"/>
    <w:tmpl w:val="B98CBD62"/>
    <w:lvl w:ilvl="0" w:tplc="FE104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F1500D"/>
    <w:multiLevelType w:val="hybridMultilevel"/>
    <w:tmpl w:val="47A84FFA"/>
    <w:lvl w:ilvl="0" w:tplc="5B9CF0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039693D"/>
    <w:multiLevelType w:val="hybridMultilevel"/>
    <w:tmpl w:val="920A2352"/>
    <w:lvl w:ilvl="0" w:tplc="C694A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33D1D88"/>
    <w:multiLevelType w:val="multilevel"/>
    <w:tmpl w:val="BB38C9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DF14207"/>
    <w:multiLevelType w:val="hybridMultilevel"/>
    <w:tmpl w:val="3DA65D68"/>
    <w:lvl w:ilvl="0" w:tplc="1BE44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B56A42"/>
    <w:multiLevelType w:val="hybridMultilevel"/>
    <w:tmpl w:val="5972C4C6"/>
    <w:lvl w:ilvl="0" w:tplc="7B76F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26426DE"/>
    <w:multiLevelType w:val="multilevel"/>
    <w:tmpl w:val="EDDC9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27007240">
    <w:abstractNumId w:val="10"/>
  </w:num>
  <w:num w:numId="2" w16cid:durableId="1184709212">
    <w:abstractNumId w:val="9"/>
  </w:num>
  <w:num w:numId="3" w16cid:durableId="646934190">
    <w:abstractNumId w:val="2"/>
  </w:num>
  <w:num w:numId="4" w16cid:durableId="568880079">
    <w:abstractNumId w:val="12"/>
  </w:num>
  <w:num w:numId="5" w16cid:durableId="2113544579">
    <w:abstractNumId w:val="7"/>
  </w:num>
  <w:num w:numId="6" w16cid:durableId="1704134126">
    <w:abstractNumId w:val="13"/>
  </w:num>
  <w:num w:numId="7" w16cid:durableId="529757069">
    <w:abstractNumId w:val="8"/>
  </w:num>
  <w:num w:numId="8" w16cid:durableId="1377199131">
    <w:abstractNumId w:val="0"/>
  </w:num>
  <w:num w:numId="9" w16cid:durableId="233661647">
    <w:abstractNumId w:val="4"/>
  </w:num>
  <w:num w:numId="10" w16cid:durableId="1310285587">
    <w:abstractNumId w:val="6"/>
  </w:num>
  <w:num w:numId="11" w16cid:durableId="907959122">
    <w:abstractNumId w:val="3"/>
  </w:num>
  <w:num w:numId="12" w16cid:durableId="2067685196">
    <w:abstractNumId w:val="1"/>
  </w:num>
  <w:num w:numId="13" w16cid:durableId="1505632742">
    <w:abstractNumId w:val="11"/>
  </w:num>
  <w:num w:numId="14" w16cid:durableId="15376210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DQ0M7Y0Njc3NjVX0lEKTi0uzszPAykwrAUA+wIzkSwAAAA="/>
  </w:docVars>
  <w:rsids>
    <w:rsidRoot w:val="00561F08"/>
    <w:rsid w:val="00036E2A"/>
    <w:rsid w:val="00047F1A"/>
    <w:rsid w:val="000640E0"/>
    <w:rsid w:val="000E22FF"/>
    <w:rsid w:val="000E44C0"/>
    <w:rsid w:val="001300C4"/>
    <w:rsid w:val="00191DB7"/>
    <w:rsid w:val="001C0F1C"/>
    <w:rsid w:val="001C756E"/>
    <w:rsid w:val="001D37FB"/>
    <w:rsid w:val="00207A5D"/>
    <w:rsid w:val="00213ED2"/>
    <w:rsid w:val="00221591"/>
    <w:rsid w:val="0024451C"/>
    <w:rsid w:val="002B61EC"/>
    <w:rsid w:val="002F2AAB"/>
    <w:rsid w:val="003046C2"/>
    <w:rsid w:val="00313A40"/>
    <w:rsid w:val="00330690"/>
    <w:rsid w:val="00343304"/>
    <w:rsid w:val="00347B6C"/>
    <w:rsid w:val="00373C00"/>
    <w:rsid w:val="003A5B05"/>
    <w:rsid w:val="00450648"/>
    <w:rsid w:val="0049514C"/>
    <w:rsid w:val="004A1D8B"/>
    <w:rsid w:val="004D0A7B"/>
    <w:rsid w:val="004F7543"/>
    <w:rsid w:val="005126BB"/>
    <w:rsid w:val="005270CA"/>
    <w:rsid w:val="0056104C"/>
    <w:rsid w:val="00561F08"/>
    <w:rsid w:val="00592670"/>
    <w:rsid w:val="00607068"/>
    <w:rsid w:val="00624912"/>
    <w:rsid w:val="00624E17"/>
    <w:rsid w:val="006C55F8"/>
    <w:rsid w:val="006D1BB5"/>
    <w:rsid w:val="00705B6D"/>
    <w:rsid w:val="007072B5"/>
    <w:rsid w:val="007278B2"/>
    <w:rsid w:val="00795EED"/>
    <w:rsid w:val="007A63E4"/>
    <w:rsid w:val="00803D62"/>
    <w:rsid w:val="0081500A"/>
    <w:rsid w:val="008207F8"/>
    <w:rsid w:val="008237E5"/>
    <w:rsid w:val="00843CF9"/>
    <w:rsid w:val="0086088A"/>
    <w:rsid w:val="00884C46"/>
    <w:rsid w:val="008E6726"/>
    <w:rsid w:val="008E6F40"/>
    <w:rsid w:val="008F32B3"/>
    <w:rsid w:val="00917489"/>
    <w:rsid w:val="00935445"/>
    <w:rsid w:val="00987E05"/>
    <w:rsid w:val="00A47658"/>
    <w:rsid w:val="00AA5C94"/>
    <w:rsid w:val="00B306E0"/>
    <w:rsid w:val="00BA21F3"/>
    <w:rsid w:val="00BC1626"/>
    <w:rsid w:val="00BC6260"/>
    <w:rsid w:val="00BC735E"/>
    <w:rsid w:val="00BF1445"/>
    <w:rsid w:val="00C06B7A"/>
    <w:rsid w:val="00C467D6"/>
    <w:rsid w:val="00C84EF6"/>
    <w:rsid w:val="00D3054A"/>
    <w:rsid w:val="00D96A32"/>
    <w:rsid w:val="00DC2142"/>
    <w:rsid w:val="00E2117E"/>
    <w:rsid w:val="00E26E11"/>
    <w:rsid w:val="00E602AD"/>
    <w:rsid w:val="00E72999"/>
    <w:rsid w:val="00ED4C09"/>
    <w:rsid w:val="00F40A9C"/>
    <w:rsid w:val="00F649D8"/>
    <w:rsid w:val="00F737F8"/>
    <w:rsid w:val="00F80D9E"/>
    <w:rsid w:val="00FA058B"/>
    <w:rsid w:val="00FE47B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75AA2"/>
  <w15:chartTrackingRefBased/>
  <w15:docId w15:val="{6C4CF987-E252-46A6-96D9-E21687E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1D8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07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07A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07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07A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3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28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2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5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91299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9EADEEED4E34F8CEFFD9658792F09" ma:contentTypeVersion="0" ma:contentTypeDescription="Create a new document." ma:contentTypeScope="" ma:versionID="094dc746a5c2c1c9198c22ca5c854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DA464F-5485-4F35-90EA-EA63B1DC6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E4A55B-66C2-4247-A750-C9EE285AE4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1C3095-C613-43DA-9C8B-2AD366F20B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 Zhuo</dc:creator>
  <cp:keywords/>
  <dc:description/>
  <cp:lastModifiedBy>Zhi, Zhuo</cp:lastModifiedBy>
  <cp:revision>51</cp:revision>
  <dcterms:created xsi:type="dcterms:W3CDTF">2021-11-09T14:51:00Z</dcterms:created>
  <dcterms:modified xsi:type="dcterms:W3CDTF">2022-05-24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9EADEEED4E34F8CEFFD9658792F09</vt:lpwstr>
  </property>
</Properties>
</file>